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1876A" w14:textId="2DD8B92B" w:rsidR="00C346D3" w:rsidRDefault="005158C6">
      <w:r>
        <w:rPr>
          <w:noProof/>
        </w:rPr>
        <w:drawing>
          <wp:anchor distT="0" distB="0" distL="114300" distR="114300" simplePos="0" relativeHeight="251658240" behindDoc="0" locked="0" layoutInCell="1" allowOverlap="1" wp14:anchorId="69578BDE" wp14:editId="477ACC9A">
            <wp:simplePos x="0" y="0"/>
            <wp:positionH relativeFrom="column">
              <wp:posOffset>3704590</wp:posOffset>
            </wp:positionH>
            <wp:positionV relativeFrom="paragraph">
              <wp:posOffset>-791210</wp:posOffset>
            </wp:positionV>
            <wp:extent cx="2971233" cy="790575"/>
            <wp:effectExtent l="0" t="0" r="63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233" cy="79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34B451" w14:textId="77777777" w:rsidR="00BB4ACB" w:rsidRPr="0004128D" w:rsidRDefault="00186610">
      <w:p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 xml:space="preserve">Dear </w:t>
      </w:r>
      <w:r w:rsidR="004832B3" w:rsidRPr="0004128D">
        <w:rPr>
          <w:rFonts w:ascii="Open Sans" w:hAnsi="Open Sans" w:cs="Open Sans"/>
        </w:rPr>
        <w:t>&lt;</w:t>
      </w:r>
      <w:r w:rsidRPr="0004128D">
        <w:rPr>
          <w:rFonts w:ascii="Open Sans" w:hAnsi="Open Sans" w:cs="Open Sans"/>
        </w:rPr>
        <w:t>Supervisor’s Name</w:t>
      </w:r>
      <w:r w:rsidR="004832B3" w:rsidRPr="0004128D">
        <w:rPr>
          <w:rFonts w:ascii="Open Sans" w:hAnsi="Open Sans" w:cs="Open Sans"/>
        </w:rPr>
        <w:t>&gt;</w:t>
      </w:r>
      <w:r w:rsidRPr="0004128D">
        <w:rPr>
          <w:rFonts w:ascii="Open Sans" w:hAnsi="Open Sans" w:cs="Open Sans"/>
        </w:rPr>
        <w:t>:</w:t>
      </w:r>
    </w:p>
    <w:p w14:paraId="4EF653DA" w14:textId="6FAF5BA0" w:rsidR="00815942" w:rsidRPr="0004128D" w:rsidRDefault="006B6DF7" w:rsidP="001652FD">
      <w:p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 xml:space="preserve">I would like to </w:t>
      </w:r>
      <w:r w:rsidR="006757A1" w:rsidRPr="0004128D">
        <w:rPr>
          <w:rFonts w:ascii="Open Sans" w:hAnsi="Open Sans" w:cs="Open Sans"/>
        </w:rPr>
        <w:t>purchase</w:t>
      </w:r>
      <w:r w:rsidR="007D501C" w:rsidRPr="0004128D">
        <w:rPr>
          <w:rFonts w:ascii="Open Sans" w:hAnsi="Open Sans" w:cs="Open Sans"/>
        </w:rPr>
        <w:t xml:space="preserve"> </w:t>
      </w:r>
      <w:r w:rsidR="00186610" w:rsidRPr="0004128D">
        <w:rPr>
          <w:rFonts w:ascii="Open Sans" w:hAnsi="Open Sans" w:cs="Open Sans"/>
        </w:rPr>
        <w:t xml:space="preserve">the </w:t>
      </w:r>
      <w:r w:rsidR="006757A1" w:rsidRPr="0004128D">
        <w:rPr>
          <w:rFonts w:ascii="Open Sans" w:hAnsi="Open Sans" w:cs="Open Sans"/>
        </w:rPr>
        <w:t>2022</w:t>
      </w:r>
      <w:r w:rsidR="004F4687" w:rsidRPr="0004128D">
        <w:rPr>
          <w:rFonts w:ascii="Open Sans" w:hAnsi="Open Sans" w:cs="Open Sans"/>
        </w:rPr>
        <w:t xml:space="preserve"> OSAP </w:t>
      </w:r>
      <w:r w:rsidR="005158C6">
        <w:rPr>
          <w:rFonts w:ascii="Open Sans" w:hAnsi="Open Sans" w:cs="Open Sans"/>
        </w:rPr>
        <w:t>Annual Conference</w:t>
      </w:r>
      <w:r w:rsidR="006757A1" w:rsidRPr="0004128D">
        <w:rPr>
          <w:rFonts w:ascii="Open Sans" w:hAnsi="Open Sans" w:cs="Open Sans"/>
        </w:rPr>
        <w:t xml:space="preserve"> on-demand recordings. </w:t>
      </w:r>
      <w:r w:rsidR="00186610" w:rsidRPr="0004128D">
        <w:rPr>
          <w:rFonts w:ascii="Open Sans" w:hAnsi="Open Sans" w:cs="Open Sans"/>
        </w:rPr>
        <w:t xml:space="preserve"> </w:t>
      </w:r>
    </w:p>
    <w:p w14:paraId="5AFBB686" w14:textId="737B2E5F" w:rsidR="001652FD" w:rsidRPr="0004128D" w:rsidRDefault="00992207" w:rsidP="001652FD">
      <w:pPr>
        <w:rPr>
          <w:rFonts w:ascii="Open Sans" w:hAnsi="Open Sans" w:cs="Open Sans"/>
        </w:rPr>
      </w:pPr>
      <w:r w:rsidRPr="00992207">
        <w:rPr>
          <w:rFonts w:ascii="Open Sans" w:hAnsi="Open Sans" w:cs="Open Sans"/>
        </w:rPr>
        <w:t>The 2022 OSAP Annual Conference will provide vibrant programming</w:t>
      </w:r>
      <w:r w:rsidR="00E278F3">
        <w:rPr>
          <w:rFonts w:ascii="Open Sans" w:hAnsi="Open Sans" w:cs="Open Sans"/>
        </w:rPr>
        <w:t xml:space="preserve"> on</w:t>
      </w:r>
      <w:r w:rsidRPr="00992207">
        <w:rPr>
          <w:rFonts w:ascii="Open Sans" w:hAnsi="Open Sans" w:cs="Open Sans"/>
        </w:rPr>
        <w:t xml:space="preserve"> emerging and salient topics in dental infection prevention, occupational health, and patient safety. </w:t>
      </w:r>
      <w:r w:rsidR="004F4687" w:rsidRPr="0004128D">
        <w:rPr>
          <w:rFonts w:ascii="Open Sans" w:hAnsi="Open Sans" w:cs="Open Sans"/>
        </w:rPr>
        <w:br/>
      </w:r>
      <w:r w:rsidR="004F4687" w:rsidRPr="0004128D">
        <w:rPr>
          <w:rFonts w:ascii="Open Sans" w:hAnsi="Open Sans" w:cs="Open Sans"/>
        </w:rPr>
        <w:br/>
      </w:r>
      <w:r w:rsidR="001652FD" w:rsidRPr="0004128D">
        <w:rPr>
          <w:rFonts w:ascii="Open Sans" w:hAnsi="Open Sans" w:cs="Open Sans"/>
        </w:rPr>
        <w:t xml:space="preserve">After reviewing the </w:t>
      </w:r>
      <w:r w:rsidR="006757A1" w:rsidRPr="0004128D">
        <w:rPr>
          <w:rFonts w:ascii="Open Sans" w:hAnsi="Open Sans" w:cs="Open Sans"/>
        </w:rPr>
        <w:t xml:space="preserve">course </w:t>
      </w:r>
      <w:r w:rsidR="001652FD" w:rsidRPr="0004128D">
        <w:rPr>
          <w:rFonts w:ascii="Open Sans" w:hAnsi="Open Sans" w:cs="Open Sans"/>
        </w:rPr>
        <w:t>materials, I have identified several educational sessions that will allow me to gain knowledge and understanding about how we can improve our internal processes</w:t>
      </w:r>
      <w:r w:rsidR="001203B2" w:rsidRPr="0004128D">
        <w:rPr>
          <w:rFonts w:ascii="Open Sans" w:hAnsi="Open Sans" w:cs="Open Sans"/>
        </w:rPr>
        <w:t xml:space="preserve"> related to </w:t>
      </w:r>
      <w:r w:rsidR="00A47946" w:rsidRPr="0004128D">
        <w:rPr>
          <w:rFonts w:ascii="Open Sans" w:hAnsi="Open Sans" w:cs="Open Sans"/>
        </w:rPr>
        <w:t>patient and provider infection control and safety</w:t>
      </w:r>
      <w:r w:rsidR="00E43215" w:rsidRPr="0004128D">
        <w:rPr>
          <w:rFonts w:ascii="Open Sans" w:hAnsi="Open Sans" w:cs="Open Sans"/>
        </w:rPr>
        <w:t xml:space="preserve">. </w:t>
      </w:r>
      <w:r w:rsidR="001652FD" w:rsidRPr="0004128D">
        <w:rPr>
          <w:rFonts w:ascii="Open Sans" w:hAnsi="Open Sans" w:cs="Open Sans"/>
        </w:rPr>
        <w:t xml:space="preserve">The presentations are facilitated by scientific experts and oral health colleagues who have faced similar challenges and are directly applicable to my work. I specifically chose these presentations because they directly relate to &lt;insert issue your facility is currently dealing with&gt;.  </w:t>
      </w:r>
    </w:p>
    <w:p w14:paraId="059614D7" w14:textId="77777777" w:rsidR="001652FD" w:rsidRPr="0004128D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>&lt;insert the session title and description&gt;</w:t>
      </w:r>
    </w:p>
    <w:p w14:paraId="69AA2DA1" w14:textId="77777777" w:rsidR="001652FD" w:rsidRPr="0004128D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>&lt;insert the session title and description &gt;</w:t>
      </w:r>
    </w:p>
    <w:p w14:paraId="40A57C2A" w14:textId="77777777" w:rsidR="001652FD" w:rsidRPr="0004128D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>&lt;insert the session title and description &gt;</w:t>
      </w:r>
    </w:p>
    <w:p w14:paraId="279928B5" w14:textId="77777777" w:rsidR="00E65DFF" w:rsidRPr="0004128D" w:rsidRDefault="00E65DFF" w:rsidP="00E65DFF">
      <w:pPr>
        <w:pStyle w:val="NoSpacing"/>
        <w:ind w:left="720"/>
        <w:rPr>
          <w:rFonts w:ascii="Open Sans" w:hAnsi="Open Sans" w:cs="Open Sans"/>
        </w:rPr>
      </w:pPr>
    </w:p>
    <w:p w14:paraId="39BB6C3D" w14:textId="49C44829" w:rsidR="00CD2B35" w:rsidRPr="0004128D" w:rsidRDefault="00CD2B35" w:rsidP="00CD2B35">
      <w:p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 xml:space="preserve">Additionally, I will have the opportunity to earn </w:t>
      </w:r>
      <w:r w:rsidR="002114B8">
        <w:rPr>
          <w:rFonts w:ascii="Open Sans" w:hAnsi="Open Sans" w:cs="Open Sans"/>
        </w:rPr>
        <w:t>up to 17.5</w:t>
      </w:r>
      <w:r w:rsidR="006757A1" w:rsidRPr="0004128D">
        <w:rPr>
          <w:rFonts w:ascii="Open Sans" w:hAnsi="Open Sans" w:cs="Open Sans"/>
        </w:rPr>
        <w:t xml:space="preserve"> </w:t>
      </w:r>
      <w:r w:rsidR="007D501C" w:rsidRPr="0004128D">
        <w:rPr>
          <w:rFonts w:ascii="Open Sans" w:hAnsi="Open Sans" w:cs="Open Sans"/>
        </w:rPr>
        <w:t>CE</w:t>
      </w:r>
      <w:r w:rsidRPr="0004128D">
        <w:rPr>
          <w:rFonts w:ascii="Open Sans" w:hAnsi="Open Sans" w:cs="Open Sans"/>
        </w:rPr>
        <w:t xml:space="preserve"> credits</w:t>
      </w:r>
      <w:r w:rsidR="00D87AB0" w:rsidRPr="0004128D">
        <w:rPr>
          <w:rFonts w:ascii="Open Sans" w:hAnsi="Open Sans" w:cs="Open Sans"/>
        </w:rPr>
        <w:t>.</w:t>
      </w:r>
    </w:p>
    <w:p w14:paraId="66343ABF" w14:textId="5B786BEE" w:rsidR="00186610" w:rsidRPr="0004128D" w:rsidRDefault="006B6DF7" w:rsidP="00E43215">
      <w:p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 xml:space="preserve">I am seeking financial support for the registration fee </w:t>
      </w:r>
      <w:r w:rsidR="006757A1" w:rsidRPr="0004128D">
        <w:rPr>
          <w:rFonts w:ascii="Open Sans" w:hAnsi="Open Sans" w:cs="Open Sans"/>
        </w:rPr>
        <w:t>for the on-demand recordings</w:t>
      </w:r>
      <w:r w:rsidRPr="0004128D">
        <w:rPr>
          <w:rFonts w:ascii="Open Sans" w:hAnsi="Open Sans" w:cs="Open Sans"/>
        </w:rPr>
        <w:t xml:space="preserve">. </w:t>
      </w:r>
      <w:r w:rsidR="00E43215" w:rsidRPr="0004128D">
        <w:rPr>
          <w:rFonts w:ascii="Open Sans" w:hAnsi="Open Sans" w:cs="Open Sans"/>
        </w:rPr>
        <w:t xml:space="preserve">Since </w:t>
      </w:r>
      <w:r w:rsidR="001F6A91" w:rsidRPr="0004128D">
        <w:rPr>
          <w:rFonts w:ascii="Open Sans" w:hAnsi="Open Sans" w:cs="Open Sans"/>
        </w:rPr>
        <w:t>I will access the sessions online</w:t>
      </w:r>
      <w:r w:rsidR="00E43215" w:rsidRPr="0004128D">
        <w:rPr>
          <w:rFonts w:ascii="Open Sans" w:hAnsi="Open Sans" w:cs="Open Sans"/>
        </w:rPr>
        <w:t xml:space="preserve">, there </w:t>
      </w:r>
      <w:r w:rsidR="001F6A91" w:rsidRPr="0004128D">
        <w:rPr>
          <w:rFonts w:ascii="Open Sans" w:hAnsi="Open Sans" w:cs="Open Sans"/>
        </w:rPr>
        <w:t>is</w:t>
      </w:r>
      <w:r w:rsidR="00E43215" w:rsidRPr="0004128D">
        <w:rPr>
          <w:rFonts w:ascii="Open Sans" w:hAnsi="Open Sans" w:cs="Open Sans"/>
        </w:rPr>
        <w:t xml:space="preserve"> no additional expense for travel, accommodations, </w:t>
      </w:r>
      <w:r w:rsidR="001F6A91" w:rsidRPr="0004128D">
        <w:rPr>
          <w:rFonts w:ascii="Open Sans" w:hAnsi="Open Sans" w:cs="Open Sans"/>
        </w:rPr>
        <w:t xml:space="preserve">or </w:t>
      </w:r>
      <w:r w:rsidR="00E43215" w:rsidRPr="0004128D">
        <w:rPr>
          <w:rFonts w:ascii="Open Sans" w:hAnsi="Open Sans" w:cs="Open Sans"/>
        </w:rPr>
        <w:t xml:space="preserve">food, making this a cost-effective </w:t>
      </w:r>
      <w:r w:rsidR="001F6A91" w:rsidRPr="0004128D">
        <w:rPr>
          <w:rFonts w:ascii="Open Sans" w:hAnsi="Open Sans" w:cs="Open Sans"/>
        </w:rPr>
        <w:t xml:space="preserve">educational </w:t>
      </w:r>
      <w:r w:rsidR="00E43215" w:rsidRPr="0004128D">
        <w:rPr>
          <w:rFonts w:ascii="Open Sans" w:hAnsi="Open Sans" w:cs="Open Sans"/>
        </w:rPr>
        <w:t xml:space="preserve">experience. </w:t>
      </w:r>
      <w:r w:rsidR="00C8491B" w:rsidRPr="0004128D">
        <w:rPr>
          <w:rFonts w:ascii="Open Sans" w:hAnsi="Open Sans" w:cs="Open Sans"/>
        </w:rPr>
        <w:t>If</w:t>
      </w:r>
      <w:r w:rsidR="005A5C26" w:rsidRPr="0004128D">
        <w:rPr>
          <w:rFonts w:ascii="Open Sans" w:hAnsi="Open Sans" w:cs="Open Sans"/>
        </w:rPr>
        <w:t xml:space="preserve"> I register </w:t>
      </w:r>
      <w:r w:rsidR="008E61C0" w:rsidRPr="0004128D">
        <w:rPr>
          <w:rFonts w:ascii="Open Sans" w:hAnsi="Open Sans" w:cs="Open Sans"/>
        </w:rPr>
        <w:t>b</w:t>
      </w:r>
      <w:r w:rsidR="005A5C26" w:rsidRPr="0004128D">
        <w:rPr>
          <w:rFonts w:ascii="Open Sans" w:hAnsi="Open Sans" w:cs="Open Sans"/>
        </w:rPr>
        <w:t xml:space="preserve">y </w:t>
      </w:r>
      <w:r w:rsidR="002114B8">
        <w:rPr>
          <w:rFonts w:ascii="Open Sans" w:hAnsi="Open Sans" w:cs="Open Sans"/>
        </w:rPr>
        <w:t>Thursday, April 21,</w:t>
      </w:r>
      <w:r w:rsidR="00C346D3" w:rsidRPr="0004128D">
        <w:rPr>
          <w:rFonts w:ascii="Open Sans" w:hAnsi="Open Sans" w:cs="Open Sans"/>
        </w:rPr>
        <w:t xml:space="preserve"> I</w:t>
      </w:r>
      <w:r w:rsidR="005A5C26" w:rsidRPr="0004128D">
        <w:rPr>
          <w:rFonts w:ascii="Open Sans" w:hAnsi="Open Sans" w:cs="Open Sans"/>
        </w:rPr>
        <w:t xml:space="preserve"> will be able to take advantage of the early-bird </w:t>
      </w:r>
      <w:r w:rsidR="007D501C" w:rsidRPr="0004128D">
        <w:rPr>
          <w:rFonts w:ascii="Open Sans" w:hAnsi="Open Sans" w:cs="Open Sans"/>
        </w:rPr>
        <w:t xml:space="preserve">rate </w:t>
      </w:r>
      <w:r w:rsidR="005A5C26" w:rsidRPr="0004128D">
        <w:rPr>
          <w:rFonts w:ascii="Open Sans" w:hAnsi="Open Sans" w:cs="Open Sans"/>
        </w:rPr>
        <w:t xml:space="preserve">of </w:t>
      </w:r>
      <w:r w:rsidR="00C8491B" w:rsidRPr="0004128D">
        <w:rPr>
          <w:rFonts w:ascii="Open Sans" w:hAnsi="Open Sans" w:cs="Open Sans"/>
        </w:rPr>
        <w:t>$</w:t>
      </w:r>
      <w:r w:rsidR="00705DF7">
        <w:rPr>
          <w:rFonts w:ascii="Open Sans" w:hAnsi="Open Sans" w:cs="Open Sans"/>
        </w:rPr>
        <w:t>615</w:t>
      </w:r>
      <w:r w:rsidR="001F6A91" w:rsidRPr="0004128D">
        <w:rPr>
          <w:rFonts w:ascii="Open Sans" w:hAnsi="Open Sans" w:cs="Open Sans"/>
        </w:rPr>
        <w:t xml:space="preserve"> </w:t>
      </w:r>
      <w:r w:rsidR="00C8491B" w:rsidRPr="0004128D">
        <w:rPr>
          <w:rFonts w:ascii="Open Sans" w:hAnsi="Open Sans" w:cs="Open Sans"/>
        </w:rPr>
        <w:t>(OSAP Member)/$</w:t>
      </w:r>
      <w:r w:rsidR="00705DF7">
        <w:rPr>
          <w:rFonts w:ascii="Open Sans" w:hAnsi="Open Sans" w:cs="Open Sans"/>
        </w:rPr>
        <w:t>77</w:t>
      </w:r>
      <w:r w:rsidR="001F6A91" w:rsidRPr="0004128D">
        <w:rPr>
          <w:rFonts w:ascii="Open Sans" w:hAnsi="Open Sans" w:cs="Open Sans"/>
        </w:rPr>
        <w:t xml:space="preserve">5 </w:t>
      </w:r>
      <w:r w:rsidR="00C8491B" w:rsidRPr="0004128D">
        <w:rPr>
          <w:rFonts w:ascii="Open Sans" w:hAnsi="Open Sans" w:cs="Open Sans"/>
        </w:rPr>
        <w:t>(Non-Member).</w:t>
      </w:r>
    </w:p>
    <w:p w14:paraId="7CBEA260" w14:textId="77777777" w:rsidR="00C8491B" w:rsidRPr="0004128D" w:rsidRDefault="00C8491B" w:rsidP="00C8491B">
      <w:pPr>
        <w:pStyle w:val="NoSpacing"/>
        <w:ind w:left="720"/>
        <w:rPr>
          <w:rFonts w:ascii="Open Sans" w:hAnsi="Open Sans" w:cs="Open Sans"/>
        </w:rPr>
      </w:pPr>
    </w:p>
    <w:p w14:paraId="386839C8" w14:textId="52FAD133" w:rsidR="00186610" w:rsidRPr="0004128D" w:rsidRDefault="00186610" w:rsidP="002C2BE4">
      <w:p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>The opportuni</w:t>
      </w:r>
      <w:r w:rsidR="008E61C0" w:rsidRPr="0004128D">
        <w:rPr>
          <w:rFonts w:ascii="Open Sans" w:hAnsi="Open Sans" w:cs="Open Sans"/>
        </w:rPr>
        <w:t xml:space="preserve">ty for me to </w:t>
      </w:r>
      <w:r w:rsidRPr="0004128D">
        <w:rPr>
          <w:rFonts w:ascii="Open Sans" w:hAnsi="Open Sans" w:cs="Open Sans"/>
        </w:rPr>
        <w:t xml:space="preserve">gain knowledge in specific areas of my </w:t>
      </w:r>
      <w:r w:rsidR="001F6A91" w:rsidRPr="0004128D">
        <w:rPr>
          <w:rFonts w:ascii="Open Sans" w:hAnsi="Open Sans" w:cs="Open Sans"/>
        </w:rPr>
        <w:t xml:space="preserve">job </w:t>
      </w:r>
      <w:r w:rsidRPr="0004128D">
        <w:rPr>
          <w:rFonts w:ascii="Open Sans" w:hAnsi="Open Sans" w:cs="Open Sans"/>
        </w:rPr>
        <w:t>make</w:t>
      </w:r>
      <w:r w:rsidR="003502E6" w:rsidRPr="0004128D">
        <w:rPr>
          <w:rFonts w:ascii="Open Sans" w:hAnsi="Open Sans" w:cs="Open Sans"/>
        </w:rPr>
        <w:t xml:space="preserve">s my </w:t>
      </w:r>
      <w:r w:rsidR="001F6A91" w:rsidRPr="0004128D">
        <w:rPr>
          <w:rFonts w:ascii="Open Sans" w:hAnsi="Open Sans" w:cs="Open Sans"/>
        </w:rPr>
        <w:t>purchase of the</w:t>
      </w:r>
      <w:r w:rsidR="004F4687" w:rsidRPr="0004128D">
        <w:rPr>
          <w:rFonts w:ascii="Open Sans" w:hAnsi="Open Sans" w:cs="Open Sans"/>
        </w:rPr>
        <w:t xml:space="preserve"> </w:t>
      </w:r>
      <w:r w:rsidR="002114B8">
        <w:rPr>
          <w:rFonts w:ascii="Open Sans" w:hAnsi="Open Sans" w:cs="Open Sans"/>
        </w:rPr>
        <w:t>2022 OSAP Annual Conference</w:t>
      </w:r>
      <w:r w:rsidRPr="0004128D">
        <w:rPr>
          <w:rFonts w:ascii="Open Sans" w:hAnsi="Open Sans" w:cs="Open Sans"/>
        </w:rPr>
        <w:t xml:space="preserve"> </w:t>
      </w:r>
      <w:r w:rsidR="001F6A91" w:rsidRPr="0004128D">
        <w:rPr>
          <w:rFonts w:ascii="Open Sans" w:hAnsi="Open Sans" w:cs="Open Sans"/>
        </w:rPr>
        <w:t xml:space="preserve">on-demand recordings </w:t>
      </w:r>
      <w:r w:rsidRPr="0004128D">
        <w:rPr>
          <w:rFonts w:ascii="Open Sans" w:hAnsi="Open Sans" w:cs="Open Sans"/>
        </w:rPr>
        <w:t>a wise investment</w:t>
      </w:r>
      <w:r w:rsidR="0064711F" w:rsidRPr="0004128D">
        <w:rPr>
          <w:rFonts w:ascii="Open Sans" w:hAnsi="Open Sans" w:cs="Open Sans"/>
        </w:rPr>
        <w:t>.</w:t>
      </w:r>
      <w:r w:rsidR="002C2BE4" w:rsidRPr="0004128D">
        <w:rPr>
          <w:rFonts w:ascii="Open Sans" w:hAnsi="Open Sans" w:cs="Open Sans"/>
        </w:rPr>
        <w:t xml:space="preserve"> Please consider my </w:t>
      </w:r>
      <w:r w:rsidR="00FA00F7" w:rsidRPr="0004128D">
        <w:rPr>
          <w:rFonts w:ascii="Open Sans" w:hAnsi="Open Sans" w:cs="Open Sans"/>
        </w:rPr>
        <w:t>participation</w:t>
      </w:r>
      <w:r w:rsidR="002C2BE4" w:rsidRPr="0004128D">
        <w:rPr>
          <w:rFonts w:ascii="Open Sans" w:hAnsi="Open Sans" w:cs="Open Sans"/>
        </w:rPr>
        <w:t xml:space="preserve">. I’ll be glad to provide any additional information that you need </w:t>
      </w:r>
      <w:r w:rsidR="002114B8" w:rsidRPr="0004128D">
        <w:rPr>
          <w:rFonts w:ascii="Open Sans" w:hAnsi="Open Sans" w:cs="Open Sans"/>
        </w:rPr>
        <w:t>to</w:t>
      </w:r>
      <w:r w:rsidR="002C2BE4" w:rsidRPr="0004128D">
        <w:rPr>
          <w:rFonts w:ascii="Open Sans" w:hAnsi="Open Sans" w:cs="Open Sans"/>
        </w:rPr>
        <w:t xml:space="preserve"> make a sound decision.</w:t>
      </w:r>
    </w:p>
    <w:p w14:paraId="117D7FB5" w14:textId="77777777" w:rsidR="00186610" w:rsidRPr="0004128D" w:rsidRDefault="00186610">
      <w:p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>Sincerely,</w:t>
      </w:r>
    </w:p>
    <w:p w14:paraId="1698F243" w14:textId="77777777" w:rsidR="00186610" w:rsidRPr="0004128D" w:rsidRDefault="004832B3" w:rsidP="00B24085">
      <w:pPr>
        <w:rPr>
          <w:rFonts w:ascii="Open Sans" w:hAnsi="Open Sans" w:cs="Open Sans"/>
        </w:rPr>
      </w:pPr>
      <w:r w:rsidRPr="0004128D">
        <w:rPr>
          <w:rFonts w:ascii="Open Sans" w:hAnsi="Open Sans" w:cs="Open Sans"/>
        </w:rPr>
        <w:t>&lt;</w:t>
      </w:r>
      <w:r w:rsidR="00186610" w:rsidRPr="0004128D">
        <w:rPr>
          <w:rFonts w:ascii="Open Sans" w:hAnsi="Open Sans" w:cs="Open Sans"/>
        </w:rPr>
        <w:t>your name</w:t>
      </w:r>
      <w:r w:rsidRPr="0004128D">
        <w:rPr>
          <w:rFonts w:ascii="Open Sans" w:hAnsi="Open Sans" w:cs="Open Sans"/>
        </w:rPr>
        <w:t>&gt;</w:t>
      </w:r>
    </w:p>
    <w:sectPr w:rsidR="00186610" w:rsidRPr="0004128D" w:rsidSect="00BB4ACB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FA657" w14:textId="77777777" w:rsidR="00AD2062" w:rsidRDefault="00AD2062" w:rsidP="00A30B9F">
      <w:pPr>
        <w:spacing w:after="0" w:line="240" w:lineRule="auto"/>
      </w:pPr>
      <w:r>
        <w:separator/>
      </w:r>
    </w:p>
  </w:endnote>
  <w:endnote w:type="continuationSeparator" w:id="0">
    <w:p w14:paraId="522401DA" w14:textId="77777777" w:rsidR="00AD2062" w:rsidRDefault="00AD2062" w:rsidP="00A30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3E537" w14:textId="77777777" w:rsidR="00AD2062" w:rsidRDefault="00AD2062" w:rsidP="00A30B9F">
      <w:pPr>
        <w:spacing w:after="0" w:line="240" w:lineRule="auto"/>
      </w:pPr>
      <w:r>
        <w:separator/>
      </w:r>
    </w:p>
  </w:footnote>
  <w:footnote w:type="continuationSeparator" w:id="0">
    <w:p w14:paraId="151A4DF5" w14:textId="77777777" w:rsidR="00AD2062" w:rsidRDefault="00AD2062" w:rsidP="00A30B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C42DD" w14:textId="77777777" w:rsidR="00A30B9F" w:rsidRDefault="00A30B9F" w:rsidP="00A30B9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15259"/>
    <w:multiLevelType w:val="hybridMultilevel"/>
    <w:tmpl w:val="B67C3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583E5F"/>
    <w:multiLevelType w:val="hybridMultilevel"/>
    <w:tmpl w:val="1C64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821B4E"/>
    <w:multiLevelType w:val="hybridMultilevel"/>
    <w:tmpl w:val="49EE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D4B78"/>
    <w:multiLevelType w:val="hybridMultilevel"/>
    <w:tmpl w:val="FCF03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MLIwMTA2NTczMTdV0lEKTi0uzszPAykwqwUAOa2VyCwAAAA="/>
  </w:docVars>
  <w:rsids>
    <w:rsidRoot w:val="00186610"/>
    <w:rsid w:val="0004128D"/>
    <w:rsid w:val="000B51FC"/>
    <w:rsid w:val="000E0493"/>
    <w:rsid w:val="001203B2"/>
    <w:rsid w:val="00147050"/>
    <w:rsid w:val="001652FD"/>
    <w:rsid w:val="00186610"/>
    <w:rsid w:val="001D2659"/>
    <w:rsid w:val="001F6A91"/>
    <w:rsid w:val="002114B8"/>
    <w:rsid w:val="0026285D"/>
    <w:rsid w:val="002914E1"/>
    <w:rsid w:val="002C2BE4"/>
    <w:rsid w:val="002F1B9E"/>
    <w:rsid w:val="00314F16"/>
    <w:rsid w:val="003502E6"/>
    <w:rsid w:val="003A0943"/>
    <w:rsid w:val="003E27C6"/>
    <w:rsid w:val="00482611"/>
    <w:rsid w:val="004832B3"/>
    <w:rsid w:val="004D2094"/>
    <w:rsid w:val="004F4687"/>
    <w:rsid w:val="0051465A"/>
    <w:rsid w:val="00514C38"/>
    <w:rsid w:val="005158C6"/>
    <w:rsid w:val="00572997"/>
    <w:rsid w:val="005A5C26"/>
    <w:rsid w:val="005F2EDA"/>
    <w:rsid w:val="00605783"/>
    <w:rsid w:val="00641937"/>
    <w:rsid w:val="0064711F"/>
    <w:rsid w:val="006757A1"/>
    <w:rsid w:val="0069454A"/>
    <w:rsid w:val="006B6DF7"/>
    <w:rsid w:val="00705DF7"/>
    <w:rsid w:val="00794AD0"/>
    <w:rsid w:val="007D501C"/>
    <w:rsid w:val="00815942"/>
    <w:rsid w:val="00844588"/>
    <w:rsid w:val="008E61C0"/>
    <w:rsid w:val="008F7F77"/>
    <w:rsid w:val="00902D9C"/>
    <w:rsid w:val="00947685"/>
    <w:rsid w:val="00982B30"/>
    <w:rsid w:val="00992207"/>
    <w:rsid w:val="009C06AB"/>
    <w:rsid w:val="009C5BD1"/>
    <w:rsid w:val="00A11FC5"/>
    <w:rsid w:val="00A21446"/>
    <w:rsid w:val="00A30B9F"/>
    <w:rsid w:val="00A47946"/>
    <w:rsid w:val="00AA53AF"/>
    <w:rsid w:val="00AC6F51"/>
    <w:rsid w:val="00AD2062"/>
    <w:rsid w:val="00AE6CBD"/>
    <w:rsid w:val="00B03B8E"/>
    <w:rsid w:val="00B24085"/>
    <w:rsid w:val="00B9517C"/>
    <w:rsid w:val="00BB4ACB"/>
    <w:rsid w:val="00C346D3"/>
    <w:rsid w:val="00C8491B"/>
    <w:rsid w:val="00CC2BFF"/>
    <w:rsid w:val="00CD2B35"/>
    <w:rsid w:val="00CF6E37"/>
    <w:rsid w:val="00D87AB0"/>
    <w:rsid w:val="00DF74FC"/>
    <w:rsid w:val="00E278F3"/>
    <w:rsid w:val="00E4069D"/>
    <w:rsid w:val="00E43215"/>
    <w:rsid w:val="00E65DFF"/>
    <w:rsid w:val="00F57F31"/>
    <w:rsid w:val="00F84B3A"/>
    <w:rsid w:val="00FA00F7"/>
    <w:rsid w:val="00FD003A"/>
    <w:rsid w:val="00FF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7AC00E"/>
  <w15:chartTrackingRefBased/>
  <w15:docId w15:val="{0DF273F3-CC68-41C6-AC41-C7FC0F91C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4AC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A5C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A5C2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65DFF"/>
    <w:rPr>
      <w:sz w:val="22"/>
      <w:szCs w:val="22"/>
    </w:rPr>
  </w:style>
  <w:style w:type="table" w:styleId="TableGrid">
    <w:name w:val="Table Grid"/>
    <w:basedOn w:val="TableNormal"/>
    <w:uiPriority w:val="59"/>
    <w:rsid w:val="0016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30B9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30B9F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4F4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46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468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46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F4687"/>
    <w:rPr>
      <w:b/>
      <w:bCs/>
    </w:rPr>
  </w:style>
  <w:style w:type="character" w:styleId="Hyperlink">
    <w:name w:val="Hyperlink"/>
    <w:uiPriority w:val="99"/>
    <w:unhideWhenUsed/>
    <w:rsid w:val="004F4687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F468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F7F77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4BA1B425054341807E0C6D920EDA90" ma:contentTypeVersion="13" ma:contentTypeDescription="Create a new document." ma:contentTypeScope="" ma:versionID="b747b13e1f3e1677de300c24ff6a3b61">
  <xsd:schema xmlns:xsd="http://www.w3.org/2001/XMLSchema" xmlns:xs="http://www.w3.org/2001/XMLSchema" xmlns:p="http://schemas.microsoft.com/office/2006/metadata/properties" xmlns:ns2="03a67363-0174-4e84-b0b0-03441103e3b4" xmlns:ns3="961496df-5fe3-4b82-bbe5-5cf39e144f62" targetNamespace="http://schemas.microsoft.com/office/2006/metadata/properties" ma:root="true" ma:fieldsID="860be3d1a9657be308cb6bbcaccd7443" ns2:_="" ns3:_="">
    <xsd:import namespace="03a67363-0174-4e84-b0b0-03441103e3b4"/>
    <xsd:import namespace="961496df-5fe3-4b82-bbe5-5cf39e144f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67363-0174-4e84-b0b0-03441103e3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1496df-5fe3-4b82-bbe5-5cf39e144f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0D3179E-2287-4002-92BB-285EE0CA5E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281508-8D68-4D12-A6E7-2BCAB3716C1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3EF507-2C9E-48CA-A578-04300AD92D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a67363-0174-4e84-b0b0-03441103e3b4"/>
    <ds:schemaRef ds:uri="961496df-5fe3-4b82-bbe5-5cf39e144f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910D44-1489-4ED9-8F03-81691D9F8675}">
  <ds:schemaRefs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purl.org/dc/elements/1.1/"/>
    <ds:schemaRef ds:uri="http://purl.org/dc/dcmitype/"/>
    <ds:schemaRef ds:uri="http://www.w3.org/XML/1998/namespace"/>
    <ds:schemaRef ds:uri="http://schemas.openxmlformats.org/package/2006/metadata/core-properties"/>
    <ds:schemaRef ds:uri="961496df-5fe3-4b82-bbe5-5cf39e144f62"/>
    <ds:schemaRef ds:uri="03a67363-0174-4e84-b0b0-03441103e3b4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ught to you by Simplified Innovations Inc.</Company>
  <LinksUpToDate>false</LinksUpToDate>
  <CharactersWithSpaces>1713</CharactersWithSpaces>
  <SharedDoc>false</SharedDoc>
  <HLinks>
    <vt:vector size="18" baseType="variant">
      <vt:variant>
        <vt:i4>1048582</vt:i4>
      </vt:variant>
      <vt:variant>
        <vt:i4>6</vt:i4>
      </vt:variant>
      <vt:variant>
        <vt:i4>0</vt:i4>
      </vt:variant>
      <vt:variant>
        <vt:i4>5</vt:i4>
      </vt:variant>
      <vt:variant>
        <vt:lpwstr>https://www.osha.gov/laws-regs/regulations/standardnumber/1910/1910.1030</vt:lpwstr>
      </vt:variant>
      <vt:variant>
        <vt:lpwstr/>
      </vt:variant>
      <vt:variant>
        <vt:i4>7798894</vt:i4>
      </vt:variant>
      <vt:variant>
        <vt:i4>3</vt:i4>
      </vt:variant>
      <vt:variant>
        <vt:i4>0</vt:i4>
      </vt:variant>
      <vt:variant>
        <vt:i4>5</vt:i4>
      </vt:variant>
      <vt:variant>
        <vt:lpwstr>https://www.cdc.gov/oralhealth/infectioncontrol/pdf/safe-care2.pdf</vt:lpwstr>
      </vt:variant>
      <vt:variant>
        <vt:lpwstr/>
      </vt:variant>
      <vt:variant>
        <vt:i4>7798881</vt:i4>
      </vt:variant>
      <vt:variant>
        <vt:i4>0</vt:i4>
      </vt:variant>
      <vt:variant>
        <vt:i4>0</vt:i4>
      </vt:variant>
      <vt:variant>
        <vt:i4>5</vt:i4>
      </vt:variant>
      <vt:variant>
        <vt:lpwstr>https://www.cdc.gov/mmwr/PDF/rr/rr52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 Long</dc:creator>
  <cp:keywords/>
  <cp:lastModifiedBy>Emily Robinson</cp:lastModifiedBy>
  <cp:revision>2</cp:revision>
  <cp:lastPrinted>2018-02-08T17:48:00Z</cp:lastPrinted>
  <dcterms:created xsi:type="dcterms:W3CDTF">2022-02-15T16:36:00Z</dcterms:created>
  <dcterms:modified xsi:type="dcterms:W3CDTF">2022-02-15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4B5F08F07AFE469972942C548519EC</vt:lpwstr>
  </property>
</Properties>
</file>